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AF710" w14:textId="62A30264" w:rsidR="00E96D90" w:rsidRDefault="008E4357" w:rsidP="00A14D5F">
      <w:pPr>
        <w:spacing w:after="0"/>
      </w:pPr>
      <w:r>
        <w:t xml:space="preserve">Dax </w:t>
      </w:r>
      <w:r w:rsidR="009026A0">
        <w:t xml:space="preserve">Studio is a very powerful tool which can </w:t>
      </w:r>
      <w:r w:rsidR="008F21AC">
        <w:t>used for creating and debugging</w:t>
      </w:r>
    </w:p>
    <w:p w14:paraId="5A91E82F" w14:textId="77777777" w:rsidR="00B33E26" w:rsidRDefault="00B33E26" w:rsidP="00A14D5F">
      <w:pPr>
        <w:spacing w:after="0"/>
      </w:pPr>
    </w:p>
    <w:p w14:paraId="536EEF4A" w14:textId="0E910FF9" w:rsidR="00B33E26" w:rsidRDefault="00B33E26" w:rsidP="00A14D5F">
      <w:pPr>
        <w:spacing w:after="0"/>
      </w:pPr>
      <w:r>
        <w:t>Working with a</w:t>
      </w:r>
      <w:r w:rsidR="00892931">
        <w:t>n existing measure</w:t>
      </w:r>
      <w:r w:rsidR="00A14D5F">
        <w:t>. Below is an example of an existing measure which we want to work within Dax Studio</w:t>
      </w:r>
    </w:p>
    <w:p w14:paraId="2340EF6D" w14:textId="77777777" w:rsidR="00A14D5F" w:rsidRDefault="00A14D5F" w:rsidP="00A14D5F">
      <w:pPr>
        <w:spacing w:after="0"/>
      </w:pPr>
    </w:p>
    <w:p w14:paraId="6FF892E6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proofErr w:type="spellStart"/>
      <w:r w:rsidRPr="00A14D5F">
        <w:rPr>
          <w:rFonts w:ascii="Courier New" w:hAnsi="Courier New" w:cs="Courier New"/>
        </w:rPr>
        <w:t>CriticalCvePercentage</w:t>
      </w:r>
      <w:proofErr w:type="spellEnd"/>
      <w:r w:rsidRPr="00A14D5F">
        <w:rPr>
          <w:rFonts w:ascii="Courier New" w:hAnsi="Courier New" w:cs="Courier New"/>
        </w:rPr>
        <w:t xml:space="preserve"> = </w:t>
      </w:r>
    </w:p>
    <w:p w14:paraId="2E286596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>VAR _</w:t>
      </w:r>
      <w:proofErr w:type="spellStart"/>
      <w:r w:rsidRPr="00A14D5F">
        <w:rPr>
          <w:rFonts w:ascii="Courier New" w:hAnsi="Courier New" w:cs="Courier New"/>
        </w:rPr>
        <w:t>VulSevLvl</w:t>
      </w:r>
      <w:proofErr w:type="spellEnd"/>
      <w:r w:rsidRPr="00A14D5F">
        <w:rPr>
          <w:rFonts w:ascii="Courier New" w:hAnsi="Courier New" w:cs="Courier New"/>
        </w:rPr>
        <w:t xml:space="preserve"> = "Critical"</w:t>
      </w:r>
    </w:p>
    <w:p w14:paraId="5ECDF1D9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>VAR _Count =</w:t>
      </w:r>
    </w:p>
    <w:p w14:paraId="1DC4012E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CALCULATE (</w:t>
      </w:r>
    </w:p>
    <w:p w14:paraId="036DF20B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    COUNT ( CVE_KB[CVE_KB_ID] ),</w:t>
      </w:r>
    </w:p>
    <w:p w14:paraId="2BEB498B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    FILTER ( CVE_KB, [</w:t>
      </w:r>
      <w:proofErr w:type="spellStart"/>
      <w:r w:rsidRPr="00A14D5F">
        <w:rPr>
          <w:rFonts w:ascii="Courier New" w:hAnsi="Courier New" w:cs="Courier New"/>
        </w:rPr>
        <w:t>VulnerabilitySeverityLevel</w:t>
      </w:r>
      <w:proofErr w:type="spellEnd"/>
      <w:r w:rsidRPr="00A14D5F">
        <w:rPr>
          <w:rFonts w:ascii="Courier New" w:hAnsi="Courier New" w:cs="Courier New"/>
        </w:rPr>
        <w:t>] = _</w:t>
      </w:r>
      <w:proofErr w:type="spellStart"/>
      <w:r w:rsidRPr="00A14D5F">
        <w:rPr>
          <w:rFonts w:ascii="Courier New" w:hAnsi="Courier New" w:cs="Courier New"/>
        </w:rPr>
        <w:t>VulSevLvl</w:t>
      </w:r>
      <w:proofErr w:type="spellEnd"/>
      <w:r w:rsidRPr="00A14D5F">
        <w:rPr>
          <w:rFonts w:ascii="Courier New" w:hAnsi="Courier New" w:cs="Courier New"/>
        </w:rPr>
        <w:t xml:space="preserve"> )</w:t>
      </w:r>
    </w:p>
    <w:p w14:paraId="7C712026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) //return zero if the value is null</w:t>
      </w:r>
    </w:p>
    <w:p w14:paraId="1AEB5D06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>VAR _</w:t>
      </w:r>
      <w:proofErr w:type="spellStart"/>
      <w:r w:rsidRPr="00A14D5F">
        <w:rPr>
          <w:rFonts w:ascii="Courier New" w:hAnsi="Courier New" w:cs="Courier New"/>
        </w:rPr>
        <w:t>CountValue</w:t>
      </w:r>
      <w:proofErr w:type="spellEnd"/>
      <w:r w:rsidRPr="00A14D5F">
        <w:rPr>
          <w:rFonts w:ascii="Courier New" w:hAnsi="Courier New" w:cs="Courier New"/>
        </w:rPr>
        <w:t xml:space="preserve"> =</w:t>
      </w:r>
    </w:p>
    <w:p w14:paraId="525C7589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COALESCE ( _Count, 0 )</w:t>
      </w:r>
    </w:p>
    <w:p w14:paraId="4015F81D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>VAR _Percentage =</w:t>
      </w:r>
    </w:p>
    <w:p w14:paraId="25DC473B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DIVIDE ( _</w:t>
      </w:r>
      <w:proofErr w:type="spellStart"/>
      <w:r w:rsidRPr="00A14D5F">
        <w:rPr>
          <w:rFonts w:ascii="Courier New" w:hAnsi="Courier New" w:cs="Courier New"/>
        </w:rPr>
        <w:t>CountValue</w:t>
      </w:r>
      <w:proofErr w:type="spellEnd"/>
      <w:r w:rsidRPr="00A14D5F">
        <w:rPr>
          <w:rFonts w:ascii="Courier New" w:hAnsi="Courier New" w:cs="Courier New"/>
        </w:rPr>
        <w:t>, CVE_KB[</w:t>
      </w:r>
      <w:proofErr w:type="spellStart"/>
      <w:r w:rsidRPr="00A14D5F">
        <w:rPr>
          <w:rFonts w:ascii="Courier New" w:hAnsi="Courier New" w:cs="Courier New"/>
        </w:rPr>
        <w:t>CveIDCount</w:t>
      </w:r>
      <w:proofErr w:type="spellEnd"/>
      <w:r w:rsidRPr="00A14D5F">
        <w:rPr>
          <w:rFonts w:ascii="Courier New" w:hAnsi="Courier New" w:cs="Courier New"/>
        </w:rPr>
        <w:t>], 0 )</w:t>
      </w:r>
    </w:p>
    <w:p w14:paraId="0EA55BFB" w14:textId="77777777" w:rsidR="00A14D5F" w:rsidRPr="00A14D5F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>RETURN</w:t>
      </w:r>
    </w:p>
    <w:p w14:paraId="65667B25" w14:textId="78C672D6" w:rsidR="00892931" w:rsidRDefault="00A14D5F" w:rsidP="00A14D5F">
      <w:pPr>
        <w:spacing w:after="0"/>
        <w:rPr>
          <w:rFonts w:ascii="Courier New" w:hAnsi="Courier New" w:cs="Courier New"/>
        </w:rPr>
      </w:pPr>
      <w:r w:rsidRPr="00A14D5F">
        <w:rPr>
          <w:rFonts w:ascii="Courier New" w:hAnsi="Courier New" w:cs="Courier New"/>
        </w:rPr>
        <w:t xml:space="preserve">    _Percentage</w:t>
      </w:r>
    </w:p>
    <w:p w14:paraId="7208A167" w14:textId="77777777" w:rsidR="007243F6" w:rsidRDefault="007243F6" w:rsidP="00A14D5F">
      <w:pPr>
        <w:spacing w:after="0"/>
        <w:rPr>
          <w:rFonts w:ascii="Courier New" w:hAnsi="Courier New" w:cs="Courier New"/>
        </w:rPr>
      </w:pPr>
    </w:p>
    <w:p w14:paraId="3209B35B" w14:textId="5A6B958D" w:rsidR="007243F6" w:rsidRDefault="007243F6" w:rsidP="00A14D5F">
      <w:pPr>
        <w:spacing w:after="0"/>
        <w:rPr>
          <w:rFonts w:cs="Courier New"/>
        </w:rPr>
      </w:pPr>
      <w:r w:rsidRPr="007243F6">
        <w:rPr>
          <w:rFonts w:cs="Courier New"/>
        </w:rPr>
        <w:t xml:space="preserve">To work with this in Dax Studio there are </w:t>
      </w:r>
      <w:r>
        <w:rPr>
          <w:rFonts w:cs="Courier New"/>
        </w:rPr>
        <w:t>a couple of things that require to be don</w:t>
      </w:r>
      <w:r w:rsidR="00BD6D1D">
        <w:rPr>
          <w:rFonts w:cs="Courier New"/>
        </w:rPr>
        <w:t>e.</w:t>
      </w:r>
    </w:p>
    <w:p w14:paraId="2ABE4117" w14:textId="2AF9681A" w:rsidR="000C102F" w:rsidRDefault="000C102F" w:rsidP="00A14D5F">
      <w:pPr>
        <w:spacing w:after="0"/>
        <w:rPr>
          <w:rFonts w:cs="Courier New"/>
        </w:rPr>
      </w:pPr>
    </w:p>
    <w:p w14:paraId="644FCB1F" w14:textId="666781DA" w:rsidR="000C102F" w:rsidRDefault="000C102F" w:rsidP="00A14D5F">
      <w:pPr>
        <w:spacing w:after="0"/>
        <w:rPr>
          <w:rFonts w:cs="Courier New"/>
        </w:rPr>
      </w:pPr>
      <w:r>
        <w:rPr>
          <w:rFonts w:cs="Courier New"/>
        </w:rPr>
        <w:t>First comment out the first line which is the measure name.</w:t>
      </w:r>
    </w:p>
    <w:p w14:paraId="00B20585" w14:textId="247813E6" w:rsidR="00045799" w:rsidRDefault="00045799" w:rsidP="00A14D5F">
      <w:pPr>
        <w:spacing w:after="0"/>
        <w:rPr>
          <w:rFonts w:cs="Courier New"/>
        </w:rPr>
      </w:pPr>
      <w:r>
        <w:rPr>
          <w:rFonts w:cs="Courier New"/>
        </w:rPr>
        <w:t>The last lin</w:t>
      </w:r>
      <w:r w:rsidR="00487B8E">
        <w:rPr>
          <w:rFonts w:cs="Courier New"/>
        </w:rPr>
        <w:t>e after RETURN which is _Percentage requires to be commented out.</w:t>
      </w:r>
    </w:p>
    <w:p w14:paraId="70DF94C3" w14:textId="731F5411" w:rsidR="00F40EA4" w:rsidRDefault="00F40EA4" w:rsidP="00A14D5F">
      <w:pPr>
        <w:spacing w:after="0"/>
        <w:rPr>
          <w:rFonts w:cs="Courier New"/>
        </w:rPr>
      </w:pPr>
      <w:r>
        <w:rPr>
          <w:rFonts w:cs="Courier New"/>
        </w:rPr>
        <w:t>To get the value from the variable returned then you need to use</w:t>
      </w:r>
      <w:r w:rsidR="00257A81">
        <w:rPr>
          <w:rFonts w:cs="Courier New"/>
        </w:rPr>
        <w:t xml:space="preserve"> the ROW() function</w:t>
      </w:r>
    </w:p>
    <w:p w14:paraId="4E3CAD6B" w14:textId="77777777" w:rsidR="00ED708E" w:rsidRDefault="00ED708E" w:rsidP="00A14D5F">
      <w:pPr>
        <w:spacing w:after="0"/>
        <w:rPr>
          <w:rFonts w:cs="Courier New"/>
        </w:rPr>
      </w:pPr>
    </w:p>
    <w:p w14:paraId="1AE8638B" w14:textId="730D6306" w:rsidR="00BD6D1D" w:rsidRDefault="004A0E3B" w:rsidP="00A14D5F">
      <w:pPr>
        <w:spacing w:after="0"/>
        <w:rPr>
          <w:rFonts w:ascii="Courier New" w:hAnsi="Courier New" w:cs="Courier New"/>
        </w:rPr>
      </w:pPr>
      <w:r w:rsidRPr="004A0E3B">
        <w:rPr>
          <w:rFonts w:ascii="Courier New" w:hAnsi="Courier New" w:cs="Courier New"/>
        </w:rPr>
        <w:t>ROW(&lt;name&gt;, &lt;expression&gt;)</w:t>
      </w:r>
    </w:p>
    <w:p w14:paraId="4F566B04" w14:textId="77777777" w:rsidR="004A0E3B" w:rsidRDefault="004A0E3B" w:rsidP="00A14D5F">
      <w:pPr>
        <w:spacing w:after="0"/>
        <w:rPr>
          <w:rFonts w:ascii="Courier New" w:hAnsi="Courier New" w:cs="Courier New"/>
        </w:rPr>
      </w:pPr>
    </w:p>
    <w:p w14:paraId="270F8A01" w14:textId="4DCB58E1" w:rsidR="00680225" w:rsidRPr="00680225" w:rsidRDefault="00680225" w:rsidP="00A14D5F">
      <w:pPr>
        <w:spacing w:after="0"/>
        <w:rPr>
          <w:rFonts w:ascii="Courier New" w:hAnsi="Courier New" w:cs="Courier New"/>
          <w:b/>
          <w:bCs/>
        </w:rPr>
      </w:pPr>
      <w:r w:rsidRPr="00680225">
        <w:rPr>
          <w:rFonts w:ascii="Courier New" w:hAnsi="Courier New" w:cs="Courier New"/>
          <w:b/>
          <w:bCs/>
        </w:rPr>
        <w:t>Parameters</w:t>
      </w:r>
    </w:p>
    <w:p w14:paraId="4061EDE1" w14:textId="77777777" w:rsidR="00680225" w:rsidRDefault="00680225" w:rsidP="00A14D5F">
      <w:pPr>
        <w:spacing w:after="0"/>
        <w:rPr>
          <w:rFonts w:ascii="Courier New" w:hAnsi="Courier New" w:cs="Courier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1"/>
        <w:gridCol w:w="7745"/>
      </w:tblGrid>
      <w:tr w:rsidR="00E84517" w14:paraId="130A8082" w14:textId="77777777" w:rsidTr="00E84517">
        <w:tc>
          <w:tcPr>
            <w:tcW w:w="1271" w:type="dxa"/>
          </w:tcPr>
          <w:p w14:paraId="7FF32854" w14:textId="03B8F4DC" w:rsidR="00E84517" w:rsidRDefault="00E84517" w:rsidP="00A14D5F">
            <w:pPr>
              <w:rPr>
                <w:rFonts w:ascii="Courier New" w:hAnsi="Courier New" w:cs="Courier New"/>
              </w:rPr>
            </w:pPr>
            <w:r w:rsidRPr="00E84517">
              <w:rPr>
                <w:rFonts w:ascii="Courier New" w:hAnsi="Courier New" w:cs="Courier New"/>
              </w:rPr>
              <w:t>Term</w:t>
            </w:r>
          </w:p>
        </w:tc>
        <w:tc>
          <w:tcPr>
            <w:tcW w:w="7745" w:type="dxa"/>
          </w:tcPr>
          <w:p w14:paraId="2E5F2490" w14:textId="00C13B55" w:rsidR="00E84517" w:rsidRDefault="00E84517" w:rsidP="00A14D5F">
            <w:pPr>
              <w:rPr>
                <w:rFonts w:ascii="Courier New" w:hAnsi="Courier New" w:cs="Courier New"/>
              </w:rPr>
            </w:pPr>
            <w:r w:rsidRPr="00E84517">
              <w:rPr>
                <w:rFonts w:ascii="Courier New" w:hAnsi="Courier New" w:cs="Courier New"/>
              </w:rPr>
              <w:t>Definition</w:t>
            </w:r>
          </w:p>
        </w:tc>
      </w:tr>
      <w:tr w:rsidR="00E84517" w14:paraId="3CA659E7" w14:textId="77777777" w:rsidTr="00E84517">
        <w:tc>
          <w:tcPr>
            <w:tcW w:w="1271" w:type="dxa"/>
          </w:tcPr>
          <w:p w14:paraId="14F0A6B0" w14:textId="40034D0C" w:rsidR="00E84517" w:rsidRDefault="00D81389" w:rsidP="00A14D5F">
            <w:pPr>
              <w:rPr>
                <w:rFonts w:ascii="Courier New" w:hAnsi="Courier New" w:cs="Courier New"/>
              </w:rPr>
            </w:pPr>
            <w:r w:rsidRPr="004A0E3B">
              <w:rPr>
                <w:rFonts w:ascii="Courier New" w:hAnsi="Courier New" w:cs="Courier New"/>
              </w:rPr>
              <w:t xml:space="preserve">(&lt;name&gt; </w:t>
            </w:r>
          </w:p>
        </w:tc>
        <w:tc>
          <w:tcPr>
            <w:tcW w:w="7745" w:type="dxa"/>
          </w:tcPr>
          <w:p w14:paraId="6F376EE6" w14:textId="0A45166F" w:rsidR="00E84517" w:rsidRDefault="0006382B" w:rsidP="00A14D5F">
            <w:pPr>
              <w:rPr>
                <w:rFonts w:ascii="Courier New" w:hAnsi="Courier New" w:cs="Courier New"/>
              </w:rPr>
            </w:pPr>
            <w:r w:rsidRPr="0006382B">
              <w:rPr>
                <w:rFonts w:ascii="Courier New" w:hAnsi="Courier New" w:cs="Courier New"/>
              </w:rPr>
              <w:t>The name given to the column, enclosed in double quotes.</w:t>
            </w:r>
          </w:p>
        </w:tc>
      </w:tr>
      <w:tr w:rsidR="00D81389" w14:paraId="1B05F97D" w14:textId="77777777" w:rsidTr="00E84517">
        <w:tc>
          <w:tcPr>
            <w:tcW w:w="1271" w:type="dxa"/>
          </w:tcPr>
          <w:p w14:paraId="4F619520" w14:textId="0E816916" w:rsidR="00D81389" w:rsidRDefault="00D81389" w:rsidP="00A14D5F">
            <w:pPr>
              <w:rPr>
                <w:rFonts w:ascii="Courier New" w:hAnsi="Courier New" w:cs="Courier New"/>
              </w:rPr>
            </w:pPr>
            <w:r w:rsidRPr="004A0E3B">
              <w:rPr>
                <w:rFonts w:ascii="Courier New" w:hAnsi="Courier New" w:cs="Courier New"/>
              </w:rPr>
              <w:t>&lt;expression&gt;</w:t>
            </w:r>
          </w:p>
        </w:tc>
        <w:tc>
          <w:tcPr>
            <w:tcW w:w="7745" w:type="dxa"/>
          </w:tcPr>
          <w:p w14:paraId="6DA2D659" w14:textId="3ADAA17F" w:rsidR="00D81389" w:rsidRDefault="0006382B" w:rsidP="00A14D5F">
            <w:pPr>
              <w:rPr>
                <w:rFonts w:ascii="Courier New" w:hAnsi="Courier New" w:cs="Courier New"/>
              </w:rPr>
            </w:pPr>
            <w:r w:rsidRPr="0006382B">
              <w:rPr>
                <w:rFonts w:ascii="Courier New" w:hAnsi="Courier New" w:cs="Courier New"/>
              </w:rPr>
              <w:t>Any DAX expression that returns a single scalar value to populate. name.</w:t>
            </w:r>
          </w:p>
        </w:tc>
      </w:tr>
    </w:tbl>
    <w:p w14:paraId="5936AC51" w14:textId="77777777" w:rsidR="004A0E3B" w:rsidRDefault="004A0E3B" w:rsidP="00A14D5F">
      <w:pPr>
        <w:spacing w:after="0"/>
        <w:rPr>
          <w:rFonts w:ascii="Courier New" w:hAnsi="Courier New" w:cs="Courier New"/>
        </w:rPr>
      </w:pPr>
    </w:p>
    <w:p w14:paraId="146164DD" w14:textId="77777777" w:rsidR="004A0E3B" w:rsidRPr="00A43286" w:rsidRDefault="004A0E3B" w:rsidP="00A14D5F">
      <w:pPr>
        <w:spacing w:after="0"/>
        <w:rPr>
          <w:rFonts w:ascii="Courier New" w:hAnsi="Courier New" w:cs="Courier New"/>
        </w:rPr>
      </w:pPr>
    </w:p>
    <w:p w14:paraId="636D42F1" w14:textId="764D5B88" w:rsidR="00BD6D1D" w:rsidRPr="00A43286" w:rsidRDefault="00BD6D1D" w:rsidP="00BD6D1D">
      <w:pPr>
        <w:spacing w:after="0"/>
        <w:rPr>
          <w:rFonts w:ascii="Courier New" w:hAnsi="Courier New" w:cs="Courier New"/>
          <w:b/>
          <w:bCs/>
        </w:rPr>
      </w:pPr>
      <w:r w:rsidRPr="00A43286">
        <w:rPr>
          <w:rFonts w:ascii="Courier New" w:hAnsi="Courier New" w:cs="Courier New"/>
          <w:b/>
          <w:bCs/>
        </w:rPr>
        <w:t>//</w:t>
      </w:r>
      <w:proofErr w:type="spellStart"/>
      <w:r w:rsidRPr="00A43286">
        <w:rPr>
          <w:rFonts w:ascii="Courier New" w:hAnsi="Courier New" w:cs="Courier New"/>
          <w:b/>
          <w:bCs/>
        </w:rPr>
        <w:t>CriticalCvePercentage</w:t>
      </w:r>
      <w:proofErr w:type="spellEnd"/>
      <w:r w:rsidRPr="00A43286">
        <w:rPr>
          <w:rFonts w:ascii="Courier New" w:hAnsi="Courier New" w:cs="Courier New"/>
          <w:b/>
          <w:bCs/>
        </w:rPr>
        <w:t xml:space="preserve"> = </w:t>
      </w:r>
    </w:p>
    <w:p w14:paraId="71AE15E1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VAR _</w:t>
      </w:r>
      <w:proofErr w:type="spellStart"/>
      <w:r w:rsidRPr="00A43286">
        <w:rPr>
          <w:rFonts w:ascii="Courier New" w:hAnsi="Courier New" w:cs="Courier New"/>
        </w:rPr>
        <w:t>VulSevLvl</w:t>
      </w:r>
      <w:proofErr w:type="spellEnd"/>
      <w:r w:rsidRPr="00A43286">
        <w:rPr>
          <w:rFonts w:ascii="Courier New" w:hAnsi="Courier New" w:cs="Courier New"/>
        </w:rPr>
        <w:t xml:space="preserve"> = "Critical"</w:t>
      </w:r>
    </w:p>
    <w:p w14:paraId="3E8A3C05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VAR _Count =</w:t>
      </w:r>
    </w:p>
    <w:p w14:paraId="582D5937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CALCULATE (</w:t>
      </w:r>
    </w:p>
    <w:p w14:paraId="5EC4852B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    COUNT ( CVE_KB[CVE_KB_ID] ),</w:t>
      </w:r>
    </w:p>
    <w:p w14:paraId="3435BBEE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    FILTER ( CVE_KB, [</w:t>
      </w:r>
      <w:proofErr w:type="spellStart"/>
      <w:r w:rsidRPr="00A43286">
        <w:rPr>
          <w:rFonts w:ascii="Courier New" w:hAnsi="Courier New" w:cs="Courier New"/>
        </w:rPr>
        <w:t>VulnerabilitySeverityLevel</w:t>
      </w:r>
      <w:proofErr w:type="spellEnd"/>
      <w:r w:rsidRPr="00A43286">
        <w:rPr>
          <w:rFonts w:ascii="Courier New" w:hAnsi="Courier New" w:cs="Courier New"/>
        </w:rPr>
        <w:t>] = _</w:t>
      </w:r>
      <w:proofErr w:type="spellStart"/>
      <w:r w:rsidRPr="00A43286">
        <w:rPr>
          <w:rFonts w:ascii="Courier New" w:hAnsi="Courier New" w:cs="Courier New"/>
        </w:rPr>
        <w:t>VulSevLvl</w:t>
      </w:r>
      <w:proofErr w:type="spellEnd"/>
      <w:r w:rsidRPr="00A43286">
        <w:rPr>
          <w:rFonts w:ascii="Courier New" w:hAnsi="Courier New" w:cs="Courier New"/>
        </w:rPr>
        <w:t xml:space="preserve"> )</w:t>
      </w:r>
    </w:p>
    <w:p w14:paraId="0F75ACB1" w14:textId="77777777" w:rsidR="00680225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) </w:t>
      </w:r>
    </w:p>
    <w:p w14:paraId="0C77763A" w14:textId="07EFA410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//return zero if the value is null</w:t>
      </w:r>
    </w:p>
    <w:p w14:paraId="5DFF3D99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VAR _</w:t>
      </w:r>
      <w:proofErr w:type="spellStart"/>
      <w:r w:rsidRPr="00A43286">
        <w:rPr>
          <w:rFonts w:ascii="Courier New" w:hAnsi="Courier New" w:cs="Courier New"/>
        </w:rPr>
        <w:t>CountValue</w:t>
      </w:r>
      <w:proofErr w:type="spellEnd"/>
      <w:r w:rsidRPr="00A43286">
        <w:rPr>
          <w:rFonts w:ascii="Courier New" w:hAnsi="Courier New" w:cs="Courier New"/>
        </w:rPr>
        <w:t xml:space="preserve"> =</w:t>
      </w:r>
    </w:p>
    <w:p w14:paraId="23EB0F12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COALESCE ( _Count, 0 )</w:t>
      </w:r>
    </w:p>
    <w:p w14:paraId="0BADDC04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VAR _Percentage =</w:t>
      </w:r>
    </w:p>
    <w:p w14:paraId="27DE3AF4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 xml:space="preserve">    DIVIDE ( _</w:t>
      </w:r>
      <w:proofErr w:type="spellStart"/>
      <w:r w:rsidRPr="00A43286">
        <w:rPr>
          <w:rFonts w:ascii="Courier New" w:hAnsi="Courier New" w:cs="Courier New"/>
        </w:rPr>
        <w:t>CountValue</w:t>
      </w:r>
      <w:proofErr w:type="spellEnd"/>
      <w:r w:rsidRPr="00A43286">
        <w:rPr>
          <w:rFonts w:ascii="Courier New" w:hAnsi="Courier New" w:cs="Courier New"/>
        </w:rPr>
        <w:t>, CVE_KB[</w:t>
      </w:r>
      <w:proofErr w:type="spellStart"/>
      <w:r w:rsidRPr="00A43286">
        <w:rPr>
          <w:rFonts w:ascii="Courier New" w:hAnsi="Courier New" w:cs="Courier New"/>
        </w:rPr>
        <w:t>CveIDCount</w:t>
      </w:r>
      <w:proofErr w:type="spellEnd"/>
      <w:r w:rsidRPr="00A43286">
        <w:rPr>
          <w:rFonts w:ascii="Courier New" w:hAnsi="Courier New" w:cs="Courier New"/>
        </w:rPr>
        <w:t>], 0 )</w:t>
      </w:r>
    </w:p>
    <w:p w14:paraId="138870A5" w14:textId="77777777" w:rsidR="00BD6D1D" w:rsidRPr="00A43286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RETURN</w:t>
      </w:r>
    </w:p>
    <w:p w14:paraId="745620C9" w14:textId="4ABECEA6" w:rsidR="00BD6D1D" w:rsidRPr="00A43286" w:rsidRDefault="00BD6D1D" w:rsidP="00BD6D1D">
      <w:pPr>
        <w:spacing w:after="0"/>
        <w:rPr>
          <w:rFonts w:ascii="Courier New" w:hAnsi="Courier New" w:cs="Courier New"/>
          <w:b/>
          <w:bCs/>
        </w:rPr>
      </w:pPr>
      <w:r w:rsidRPr="00A43286">
        <w:rPr>
          <w:rFonts w:ascii="Courier New" w:hAnsi="Courier New" w:cs="Courier New"/>
          <w:b/>
          <w:bCs/>
        </w:rPr>
        <w:t>//</w:t>
      </w:r>
      <w:r w:rsidRPr="00A43286">
        <w:rPr>
          <w:rFonts w:ascii="Courier New" w:hAnsi="Courier New" w:cs="Courier New"/>
          <w:b/>
          <w:bCs/>
        </w:rPr>
        <w:t xml:space="preserve">    _Percentage</w:t>
      </w:r>
    </w:p>
    <w:p w14:paraId="50C19331" w14:textId="0DE8AC0F" w:rsidR="00BD6D1D" w:rsidRDefault="00BD6D1D" w:rsidP="00BD6D1D">
      <w:pPr>
        <w:spacing w:after="0"/>
        <w:rPr>
          <w:rFonts w:ascii="Courier New" w:hAnsi="Courier New" w:cs="Courier New"/>
        </w:rPr>
      </w:pPr>
      <w:r w:rsidRPr="00A43286">
        <w:rPr>
          <w:rFonts w:ascii="Courier New" w:hAnsi="Courier New" w:cs="Courier New"/>
        </w:rPr>
        <w:t>ROW("_Percentage", _Percentage)</w:t>
      </w:r>
    </w:p>
    <w:p w14:paraId="1593D318" w14:textId="5FA6FB8A" w:rsidR="005867A8" w:rsidRPr="00A43286" w:rsidRDefault="005867A8" w:rsidP="005867A8">
      <w:r>
        <w:t xml:space="preserve">The above example will return the value of the variable </w:t>
      </w:r>
      <w:r w:rsidRPr="00A43286">
        <w:rPr>
          <w:rFonts w:ascii="Courier New" w:hAnsi="Courier New" w:cs="Courier New"/>
        </w:rPr>
        <w:t>_Percentage</w:t>
      </w:r>
      <w:r>
        <w:rPr>
          <w:rFonts w:ascii="Courier New" w:hAnsi="Courier New" w:cs="Courier New"/>
        </w:rPr>
        <w:t>.</w:t>
      </w:r>
    </w:p>
    <w:p w14:paraId="019789DF" w14:textId="77777777" w:rsidR="00BD6D1D" w:rsidRPr="00A43286" w:rsidRDefault="00BD6D1D" w:rsidP="00A14D5F">
      <w:pPr>
        <w:spacing w:after="0"/>
        <w:rPr>
          <w:rFonts w:ascii="Courier New" w:hAnsi="Courier New" w:cs="Courier New"/>
        </w:rPr>
      </w:pPr>
    </w:p>
    <w:sectPr w:rsidR="00BD6D1D" w:rsidRPr="00A43286" w:rsidSect="004D110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MDOztDQ1MjE3NDBT0lEKTi0uzszPAykwrAUA1WpxKSwAAAA="/>
  </w:docVars>
  <w:rsids>
    <w:rsidRoot w:val="00E42682"/>
    <w:rsid w:val="000418ED"/>
    <w:rsid w:val="00045799"/>
    <w:rsid w:val="0006382B"/>
    <w:rsid w:val="000C102F"/>
    <w:rsid w:val="00187E34"/>
    <w:rsid w:val="00216433"/>
    <w:rsid w:val="00257A81"/>
    <w:rsid w:val="00314405"/>
    <w:rsid w:val="00487B8E"/>
    <w:rsid w:val="004A0E3B"/>
    <w:rsid w:val="004D1101"/>
    <w:rsid w:val="00525337"/>
    <w:rsid w:val="005867A8"/>
    <w:rsid w:val="00680225"/>
    <w:rsid w:val="006802AA"/>
    <w:rsid w:val="007243F6"/>
    <w:rsid w:val="00892931"/>
    <w:rsid w:val="008E4357"/>
    <w:rsid w:val="008F21AC"/>
    <w:rsid w:val="009026A0"/>
    <w:rsid w:val="00A14B3F"/>
    <w:rsid w:val="00A14D5F"/>
    <w:rsid w:val="00A43286"/>
    <w:rsid w:val="00B33E26"/>
    <w:rsid w:val="00BD6D1D"/>
    <w:rsid w:val="00D81389"/>
    <w:rsid w:val="00E42682"/>
    <w:rsid w:val="00E84517"/>
    <w:rsid w:val="00E96D90"/>
    <w:rsid w:val="00ED708E"/>
    <w:rsid w:val="00F4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A1BE3"/>
  <w15:chartTrackingRefBased/>
  <w15:docId w15:val="{ED2BB5DE-EB57-4C61-A5D2-E3B6444A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D1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26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26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26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26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6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26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26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26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6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6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6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6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6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26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6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6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26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6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26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26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26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26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26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26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26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26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268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845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01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62EF0C-7F4B-4350-AA94-FA7EB42869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34390D-8DD1-405D-AB6A-A64B76CC04CA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8769EC24-C037-41F8-8DF3-82669DA5B5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3</cp:revision>
  <dcterms:created xsi:type="dcterms:W3CDTF">2025-02-28T08:58:00Z</dcterms:created>
  <dcterms:modified xsi:type="dcterms:W3CDTF">2025-02-2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5-02-28T08:58:46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1984262a-3dac-473d-9cad-c2e33ad30fef</vt:lpwstr>
  </property>
  <property fmtid="{D5CDD505-2E9C-101B-9397-08002B2CF9AE}" pid="8" name="MSIP_Label_249dd434-d51a-431d-9632-71b0679d7ba6_ContentBits">
    <vt:lpwstr>0</vt:lpwstr>
  </property>
  <property fmtid="{D5CDD505-2E9C-101B-9397-08002B2CF9AE}" pid="9" name="MSIP_Label_249dd434-d51a-431d-9632-71b0679d7ba6_Tag">
    <vt:lpwstr>10, 3, 0, 1</vt:lpwstr>
  </property>
  <property fmtid="{D5CDD505-2E9C-101B-9397-08002B2CF9AE}" pid="10" name="ContentTypeId">
    <vt:lpwstr>0x0101007B3510621B32F94F929254661C32DB17</vt:lpwstr>
  </property>
  <property fmtid="{D5CDD505-2E9C-101B-9397-08002B2CF9AE}" pid="11" name="MediaServiceImageTags">
    <vt:lpwstr/>
  </property>
</Properties>
</file>